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4882" w:rsidRDefault="00C36E0F">
      <w:pPr>
        <w:pStyle w:val="Heading1"/>
      </w:pPr>
      <w:bookmarkStart w:id="0" w:name="sammy-lao"/>
      <w:r>
        <w:t>Sammy Lao</w:t>
      </w:r>
    </w:p>
    <w:tbl>
      <w:tblPr>
        <w:tblW w:w="0" w:type="auto"/>
        <w:tblLook w:val="04A0"/>
      </w:tblPr>
      <w:tblGrid>
        <w:gridCol w:w="1364"/>
        <w:gridCol w:w="2798"/>
      </w:tblGrid>
      <w:tr w:rsidR="006D488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0"/>
          <w:p w:rsidR="006D4882" w:rsidRDefault="00C36E0F">
            <w:pPr>
              <w:pStyle w:val="Compact"/>
            </w:pPr>
            <w:r>
              <w:t>Contact 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4882" w:rsidRDefault="006D4882"/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85 Roseheath Drive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sammy.lao@outlook.com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witter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@razorgoto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e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416-832-8000</w:t>
            </w:r>
          </w:p>
        </w:tc>
      </w:tr>
    </w:tbl>
    <w:p w:rsidR="006D4882" w:rsidRDefault="00C36E0F">
      <w:pPr>
        <w:pStyle w:val="Heading1"/>
      </w:pPr>
      <w:bookmarkStart w:id="1" w:name="work-experience"/>
      <w:r>
        <w:t>Work Experience</w:t>
      </w:r>
    </w:p>
    <w:p w:rsidR="006D4882" w:rsidRDefault="00C36E0F">
      <w:pPr>
        <w:pStyle w:val="Heading2"/>
      </w:pPr>
      <w:bookmarkStart w:id="2" w:name="weston-forest-group"/>
      <w:bookmarkEnd w:id="1"/>
      <w:r>
        <w:t>Weston Forest Group</w:t>
      </w:r>
    </w:p>
    <w:p w:rsidR="006D4882" w:rsidRDefault="00C36E0F">
      <w:pPr>
        <w:pStyle w:val="Heading3"/>
      </w:pPr>
      <w:bookmarkStart w:id="3" w:name="technical-writer"/>
      <w:bookmarkEnd w:id="2"/>
      <w:r>
        <w:t>Technical Writer</w:t>
      </w:r>
    </w:p>
    <w:bookmarkEnd w:id="3"/>
    <w:p w:rsidR="006D4882" w:rsidRDefault="00C36E0F">
      <w:r>
        <w:t>March 2008 to Present</w:t>
      </w:r>
    </w:p>
    <w:p w:rsidR="006D4882" w:rsidRDefault="00C36E0F">
      <w:pPr>
        <w:pStyle w:val="Compact"/>
        <w:numPr>
          <w:ilvl w:val="0"/>
          <w:numId w:val="2"/>
        </w:numPr>
      </w:pPr>
      <w:r>
        <w:t>Draft operational policies</w:t>
      </w:r>
    </w:p>
    <w:p w:rsidR="006D4882" w:rsidRDefault="00C36E0F">
      <w:pPr>
        <w:pStyle w:val="Compact"/>
        <w:numPr>
          <w:ilvl w:val="0"/>
          <w:numId w:val="2"/>
        </w:numPr>
      </w:pPr>
      <w:r>
        <w:t>Convert approved policies into work breakdown structures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user manuals for software systems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planning documents for software implementation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curriculum and teach users on software systems</w:t>
      </w:r>
    </w:p>
    <w:p w:rsidR="006D4882" w:rsidRDefault="00C36E0F">
      <w:pPr>
        <w:pStyle w:val="Compact"/>
        <w:numPr>
          <w:ilvl w:val="0"/>
          <w:numId w:val="2"/>
        </w:numPr>
      </w:pPr>
      <w:r>
        <w:t>Co-ordinate industry and regulatory programs: FSC, SFI, C-TPAT, ISPM-15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project documentation, requirements, timeline for company-wide systems implementation</w:t>
      </w:r>
    </w:p>
    <w:p w:rsidR="006D4882" w:rsidRDefault="00C36E0F">
      <w:pPr>
        <w:pStyle w:val="Heading3"/>
      </w:pPr>
      <w:bookmarkStart w:id="4" w:name="process-analyst"/>
      <w:r>
        <w:t>Process Analyst</w:t>
      </w:r>
    </w:p>
    <w:bookmarkEnd w:id="4"/>
    <w:p w:rsidR="006D4882" w:rsidRDefault="00C36E0F">
      <w:r>
        <w:t>July 2008 to Dec 2009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standard operating procedures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work flow diagrams for existing and planned processes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curriculum material for employee training</w:t>
      </w:r>
    </w:p>
    <w:p w:rsidR="006D4882" w:rsidRDefault="00C36E0F">
      <w:pPr>
        <w:pStyle w:val="Compact"/>
        <w:numPr>
          <w:ilvl w:val="0"/>
          <w:numId w:val="3"/>
        </w:numPr>
      </w:pPr>
      <w:r>
        <w:t>Implement custom company-wide ERP system</w:t>
      </w:r>
    </w:p>
    <w:p w:rsidR="006D4882" w:rsidRDefault="00C36E0F">
      <w:pPr>
        <w:pStyle w:val="Heading3"/>
      </w:pPr>
      <w:bookmarkStart w:id="5" w:name="jr.-technical-writer-internship"/>
      <w:r>
        <w:t>Jr. Technical Writer (Internship)</w:t>
      </w:r>
    </w:p>
    <w:bookmarkEnd w:id="5"/>
    <w:p w:rsidR="006D4882" w:rsidRDefault="00C36E0F">
      <w:r>
        <w:t>Jan 2007 to April 2007</w:t>
      </w:r>
    </w:p>
    <w:p w:rsidR="006D4882" w:rsidRDefault="00C36E0F">
      <w:pPr>
        <w:pStyle w:val="Compact"/>
        <w:numPr>
          <w:ilvl w:val="0"/>
          <w:numId w:val="4"/>
        </w:numPr>
      </w:pPr>
      <w:r>
        <w:t>Develop an internal user guides for back office employees</w:t>
      </w:r>
    </w:p>
    <w:p w:rsidR="006D4882" w:rsidRDefault="00C36E0F">
      <w:pPr>
        <w:pStyle w:val="Compact"/>
        <w:numPr>
          <w:ilvl w:val="0"/>
          <w:numId w:val="4"/>
        </w:numPr>
      </w:pPr>
      <w:r>
        <w:t>Develop corporate IT usage guideline for technology resources</w:t>
      </w:r>
    </w:p>
    <w:p w:rsidR="006D4882" w:rsidRDefault="00C36E0F">
      <w:pPr>
        <w:pStyle w:val="Compact"/>
        <w:numPr>
          <w:ilvl w:val="0"/>
          <w:numId w:val="4"/>
        </w:numPr>
      </w:pPr>
      <w:r>
        <w:t>Document business critical procedures for the IT department</w:t>
      </w:r>
    </w:p>
    <w:p w:rsidR="006D4882" w:rsidRDefault="00C36E0F">
      <w:pPr>
        <w:pStyle w:val="Heading2"/>
      </w:pPr>
      <w:bookmarkStart w:id="6" w:name="free-geek-toronto"/>
      <w:r>
        <w:lastRenderedPageBreak/>
        <w:t>Free Geek Toronto</w:t>
      </w:r>
    </w:p>
    <w:p w:rsidR="006D4882" w:rsidRDefault="00C36E0F">
      <w:pPr>
        <w:pStyle w:val="Heading3"/>
      </w:pPr>
      <w:bookmarkStart w:id="7" w:name="chief-technology-officer"/>
      <w:bookmarkEnd w:id="6"/>
      <w:r>
        <w:t>Chief Technology Officer</w:t>
      </w:r>
    </w:p>
    <w:bookmarkEnd w:id="7"/>
    <w:p w:rsidR="006D4882" w:rsidRDefault="00C36E0F">
      <w:r>
        <w:t>June 2011 to February 2012</w:t>
      </w:r>
    </w:p>
    <w:p w:rsidR="006D4882" w:rsidRDefault="00C36E0F">
      <w:pPr>
        <w:pStyle w:val="Compact"/>
        <w:numPr>
          <w:ilvl w:val="0"/>
          <w:numId w:val="6"/>
        </w:numPr>
      </w:pPr>
      <w:r>
        <w:t>Consult on technical hardware sales</w:t>
      </w:r>
    </w:p>
    <w:p w:rsidR="006D4882" w:rsidRDefault="00C36E0F">
      <w:pPr>
        <w:pStyle w:val="Compact"/>
        <w:numPr>
          <w:ilvl w:val="0"/>
          <w:numId w:val="6"/>
        </w:numPr>
      </w:pPr>
      <w:r>
        <w:t>Coordinate tech-driven volunteers</w:t>
      </w:r>
    </w:p>
    <w:p w:rsidR="006D4882" w:rsidRDefault="00C36E0F">
      <w:pPr>
        <w:pStyle w:val="Compact"/>
        <w:numPr>
          <w:ilvl w:val="0"/>
          <w:numId w:val="6"/>
        </w:numPr>
      </w:pPr>
      <w:r>
        <w:t>Create IT security policies</w:t>
      </w:r>
    </w:p>
    <w:p w:rsidR="00367ECC" w:rsidRDefault="00367ECC" w:rsidP="00367ECC">
      <w:pPr>
        <w:pStyle w:val="Compact"/>
        <w:numPr>
          <w:ilvl w:val="0"/>
          <w:numId w:val="6"/>
        </w:numPr>
      </w:pPr>
      <w:r>
        <w:t>Oversee the implementation of a Learning Management System</w:t>
      </w:r>
    </w:p>
    <w:p w:rsidR="006D4882" w:rsidRDefault="00C36E0F">
      <w:pPr>
        <w:pStyle w:val="Compact"/>
        <w:numPr>
          <w:ilvl w:val="0"/>
          <w:numId w:val="6"/>
        </w:numPr>
      </w:pPr>
      <w:r>
        <w:t>Implement a Customer Relationship Management System (CRM)</w:t>
      </w:r>
    </w:p>
    <w:p w:rsidR="006D4882" w:rsidRDefault="00C36E0F">
      <w:pPr>
        <w:pStyle w:val="Compact"/>
        <w:numPr>
          <w:ilvl w:val="0"/>
          <w:numId w:val="6"/>
        </w:numPr>
      </w:pPr>
      <w:r>
        <w:t>Manage Volunteer Management system</w:t>
      </w:r>
    </w:p>
    <w:p w:rsidR="006D4882" w:rsidRDefault="00C36E0F">
      <w:pPr>
        <w:pStyle w:val="Heading3"/>
      </w:pPr>
      <w:bookmarkStart w:id="8" w:name="webmaster---social-media-outreach"/>
      <w:r>
        <w:t>Webmaster - Social Media &amp; Outreach</w:t>
      </w:r>
    </w:p>
    <w:bookmarkEnd w:id="8"/>
    <w:p w:rsidR="006D4882" w:rsidRDefault="00C36E0F">
      <w:r>
        <w:t>Dec 2009 to Jun 2011</w:t>
      </w:r>
    </w:p>
    <w:p w:rsidR="006D4882" w:rsidRDefault="00C36E0F">
      <w:pPr>
        <w:pStyle w:val="Compact"/>
        <w:numPr>
          <w:ilvl w:val="0"/>
          <w:numId w:val="7"/>
        </w:numPr>
      </w:pPr>
      <w:r>
        <w:t>Manage Drupal instance</w:t>
      </w:r>
    </w:p>
    <w:p w:rsidR="006D4882" w:rsidRDefault="00C36E0F">
      <w:pPr>
        <w:pStyle w:val="Compact"/>
        <w:numPr>
          <w:ilvl w:val="0"/>
          <w:numId w:val="7"/>
        </w:numPr>
      </w:pPr>
      <w:r>
        <w:t>Implement a new email system</w:t>
      </w:r>
    </w:p>
    <w:p w:rsidR="006D4882" w:rsidRDefault="00C36E0F">
      <w:pPr>
        <w:pStyle w:val="Compact"/>
        <w:numPr>
          <w:ilvl w:val="0"/>
          <w:numId w:val="7"/>
        </w:numPr>
      </w:pPr>
      <w:r>
        <w:t>Create use case documents for existing software resources</w:t>
      </w:r>
    </w:p>
    <w:p w:rsidR="006D4882" w:rsidRDefault="00C36E0F">
      <w:pPr>
        <w:pStyle w:val="Compact"/>
        <w:numPr>
          <w:ilvl w:val="0"/>
          <w:numId w:val="7"/>
        </w:numPr>
      </w:pPr>
      <w:r>
        <w:t>Organize Toronto Linuxfest</w:t>
      </w:r>
    </w:p>
    <w:p w:rsidR="006D4882" w:rsidRDefault="00C36E0F">
      <w:pPr>
        <w:pStyle w:val="Heading2"/>
      </w:pPr>
      <w:bookmarkStart w:id="9" w:name="happy-hours-school-of-bartending"/>
      <w:r>
        <w:t>Happy Hours School of Bartending</w:t>
      </w:r>
    </w:p>
    <w:p w:rsidR="006D4882" w:rsidRDefault="00C36E0F">
      <w:pPr>
        <w:pStyle w:val="Heading3"/>
      </w:pPr>
      <w:bookmarkStart w:id="10" w:name="trainer"/>
      <w:bookmarkEnd w:id="9"/>
      <w:r>
        <w:t>Trainer</w:t>
      </w:r>
    </w:p>
    <w:bookmarkEnd w:id="10"/>
    <w:p w:rsidR="006D4882" w:rsidRDefault="00C36E0F">
      <w:r>
        <w:t>2005 - 2007</w:t>
      </w:r>
    </w:p>
    <w:p w:rsidR="006D4882" w:rsidRDefault="00C36E0F">
      <w:pPr>
        <w:pStyle w:val="Compact"/>
        <w:numPr>
          <w:ilvl w:val="0"/>
          <w:numId w:val="8"/>
        </w:numPr>
      </w:pPr>
      <w:r>
        <w:t>Teach the Smart Serve Ontario certification program for alcohol service</w:t>
      </w:r>
    </w:p>
    <w:p w:rsidR="006D4882" w:rsidRDefault="00C36E0F">
      <w:pPr>
        <w:pStyle w:val="Compact"/>
        <w:numPr>
          <w:ilvl w:val="0"/>
          <w:numId w:val="8"/>
        </w:numPr>
      </w:pPr>
      <w:r>
        <w:t>Teaching/showing the tricks of the trade to aspiring bartenders</w:t>
      </w:r>
    </w:p>
    <w:p w:rsidR="006D4882" w:rsidRDefault="00C36E0F">
      <w:pPr>
        <w:pStyle w:val="Compact"/>
        <w:numPr>
          <w:ilvl w:val="0"/>
          <w:numId w:val="8"/>
        </w:numPr>
      </w:pPr>
      <w:r>
        <w:t>Entertain and inspire corporate clients at events</w:t>
      </w:r>
    </w:p>
    <w:p w:rsidR="006D4882" w:rsidRDefault="00C36E0F">
      <w:pPr>
        <w:pStyle w:val="Compact"/>
        <w:numPr>
          <w:ilvl w:val="0"/>
          <w:numId w:val="8"/>
        </w:numPr>
      </w:pPr>
      <w:r>
        <w:t>Create, organize and execute promotional events</w:t>
      </w:r>
    </w:p>
    <w:p w:rsidR="006D4882" w:rsidRDefault="00C36E0F">
      <w:pPr>
        <w:pStyle w:val="Compact"/>
        <w:numPr>
          <w:ilvl w:val="0"/>
          <w:numId w:val="8"/>
        </w:numPr>
      </w:pPr>
      <w:r>
        <w:t>Develop syllabus and training material for instruction</w:t>
      </w:r>
    </w:p>
    <w:p w:rsidR="006D4882" w:rsidRDefault="00C36E0F">
      <w:pPr>
        <w:pStyle w:val="Heading1"/>
      </w:pPr>
      <w:bookmarkStart w:id="11" w:name="education"/>
      <w:r>
        <w:t>Education</w:t>
      </w:r>
    </w:p>
    <w:p w:rsidR="006D4882" w:rsidRDefault="00C36E0F">
      <w:pPr>
        <w:pStyle w:val="Heading2"/>
      </w:pPr>
      <w:bookmarkStart w:id="12" w:name="seneca-college"/>
      <w:bookmarkEnd w:id="11"/>
      <w:r>
        <w:t>Seneca College</w:t>
      </w:r>
    </w:p>
    <w:p w:rsidR="006D4882" w:rsidRDefault="00C36E0F">
      <w:pPr>
        <w:pStyle w:val="Heading3"/>
      </w:pPr>
      <w:bookmarkStart w:id="13" w:name="graduate-certificate-in-technical-commun"/>
      <w:bookmarkEnd w:id="12"/>
      <w:r>
        <w:t>Graduate Certificate in Technical Communication</w:t>
      </w:r>
    </w:p>
    <w:bookmarkEnd w:id="13"/>
    <w:p w:rsidR="006D4882" w:rsidRDefault="00C36E0F">
      <w:r>
        <w:t>2007</w:t>
      </w:r>
    </w:p>
    <w:p w:rsidR="006D4882" w:rsidRDefault="00C36E0F">
      <w:pPr>
        <w:pStyle w:val="Compact"/>
        <w:numPr>
          <w:ilvl w:val="0"/>
          <w:numId w:val="12"/>
        </w:numPr>
      </w:pPr>
      <w:r>
        <w:t>Learn to design, research, draft, edit and produce technical documents for a wide range of audiences and purposes</w:t>
      </w:r>
    </w:p>
    <w:p w:rsidR="006D4882" w:rsidRDefault="00C36E0F">
      <w:pPr>
        <w:pStyle w:val="Heading2"/>
      </w:pPr>
      <w:bookmarkStart w:id="14" w:name="queens-university"/>
      <w:r>
        <w:lastRenderedPageBreak/>
        <w:t>Queen's University</w:t>
      </w:r>
    </w:p>
    <w:p w:rsidR="006D4882" w:rsidRDefault="00C36E0F">
      <w:pPr>
        <w:pStyle w:val="Heading3"/>
      </w:pPr>
      <w:bookmarkStart w:id="15" w:name="bachelor-of-arts-in-political-studies"/>
      <w:bookmarkEnd w:id="14"/>
      <w:r>
        <w:t>Bachelor of Arts in Political Studies</w:t>
      </w:r>
    </w:p>
    <w:bookmarkEnd w:id="15"/>
    <w:p w:rsidR="006D4882" w:rsidRDefault="00C36E0F">
      <w:r>
        <w:t>2004</w:t>
      </w:r>
    </w:p>
    <w:p w:rsidR="006D4882" w:rsidRDefault="00C36E0F">
      <w:pPr>
        <w:pStyle w:val="Compact"/>
        <w:numPr>
          <w:ilvl w:val="0"/>
          <w:numId w:val="13"/>
        </w:numPr>
      </w:pPr>
      <w:r>
        <w:t>Learn to speak and write clearly</w:t>
      </w:r>
    </w:p>
    <w:p w:rsidR="00C36E0F" w:rsidRPr="00C36E0F" w:rsidRDefault="00C36E0F" w:rsidP="00C36E0F">
      <w:pPr>
        <w:pStyle w:val="Heading1"/>
      </w:pPr>
      <w:bookmarkStart w:id="16" w:name="skills"/>
      <w:r>
        <w:t>Skills</w:t>
      </w:r>
    </w:p>
    <w:tbl>
      <w:tblPr>
        <w:tblStyle w:val="TableGrid"/>
        <w:tblW w:w="0" w:type="auto"/>
        <w:tblInd w:w="480" w:type="dxa"/>
        <w:tblLook w:val="04A0"/>
      </w:tblPr>
      <w:tblGrid>
        <w:gridCol w:w="2206"/>
        <w:gridCol w:w="2140"/>
        <w:gridCol w:w="2534"/>
        <w:gridCol w:w="2216"/>
      </w:tblGrid>
      <w:tr w:rsidR="00C36E0F" w:rsidRPr="00C36E0F" w:rsidTr="00C36E0F">
        <w:tc>
          <w:tcPr>
            <w:tcW w:w="2206" w:type="dxa"/>
          </w:tcPr>
          <w:bookmarkEnd w:id="16"/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chnical Writ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rporate Policy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Mapp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raining &amp; Development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ocial Media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ach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Relation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trategic Plan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blem Solv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Sharepoint</w:t>
            </w:r>
            <w:proofErr w:type="spellEnd"/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dit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Visio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Flows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aper Prototy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ffinity Diagramm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Acceptance Test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AT coordination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Requirements Gather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 Case Analysi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XML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Adobe </w:t>
            </w:r>
            <w:proofErr w:type="spellStart"/>
            <w:r w:rsidRPr="00C36E0F">
              <w:t>Framemaker</w:t>
            </w:r>
            <w:proofErr w:type="spellEnd"/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Adobe </w:t>
            </w:r>
            <w:proofErr w:type="spellStart"/>
            <w:r w:rsidRPr="00C36E0F">
              <w:t>Pagemaker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Photoshop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utlook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ffice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Visio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HTML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CS suite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wiki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M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Wordpress</w:t>
            </w:r>
            <w:proofErr w:type="spellEnd"/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Drupal</w:t>
            </w:r>
            <w:proofErr w:type="spellEnd"/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LMS (Learning Management System)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Moodle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Openoffice</w:t>
            </w:r>
            <w:proofErr w:type="spellEnd"/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OmniPlan</w:t>
            </w:r>
            <w:proofErr w:type="spellEnd"/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Gantt Chart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Quality Manual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mpliance Program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Quality Assurance Program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mpliance Audit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Smoothwall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ingle-sourc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Linux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Acroba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adcap Flar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witter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xperienced Business Analyst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Business Process Map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Servic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mployee Trai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rain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Program </w:t>
            </w:r>
            <w:r w:rsidRPr="00C36E0F">
              <w:lastRenderedPageBreak/>
              <w:t>Managemen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lastRenderedPageBreak/>
              <w:t>FrameMaker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Technical </w:t>
            </w:r>
            <w:r w:rsidRPr="00C36E0F">
              <w:lastRenderedPageBreak/>
              <w:t>Communication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lastRenderedPageBreak/>
              <w:t>Technical Documentation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Online Help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ject Plann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ntent Management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anuals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Interview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oftware Documentation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Business Proces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Word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Improvemen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ntrepreneurship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Excel</w:t>
            </w:r>
          </w:p>
        </w:tc>
      </w:tr>
    </w:tbl>
    <w:p w:rsidR="006D4882" w:rsidRDefault="006D4882" w:rsidP="00C36E0F">
      <w:pPr>
        <w:pStyle w:val="Compact"/>
      </w:pPr>
    </w:p>
    <w:sectPr w:rsidR="006D4882" w:rsidSect="00D120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BFED96"/>
    <w:multiLevelType w:val="multilevel"/>
    <w:tmpl w:val="1B8C53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96FCBB3"/>
    <w:multiLevelType w:val="multilevel"/>
    <w:tmpl w:val="617A0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B73C2"/>
    <w:rsid w:val="00367ECC"/>
    <w:rsid w:val="003C0847"/>
    <w:rsid w:val="004E29B3"/>
    <w:rsid w:val="00590D07"/>
    <w:rsid w:val="006D4882"/>
    <w:rsid w:val="00784D58"/>
    <w:rsid w:val="008D6863"/>
    <w:rsid w:val="00B86B75"/>
    <w:rsid w:val="00BC48D5"/>
    <w:rsid w:val="00C36279"/>
    <w:rsid w:val="00C36E0F"/>
    <w:rsid w:val="00D12077"/>
    <w:rsid w:val="00E315A3"/>
    <w:rsid w:val="00FE138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D488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6D48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D4882"/>
    <w:pPr>
      <w:spacing w:before="36" w:after="36"/>
    </w:pPr>
  </w:style>
  <w:style w:type="paragraph" w:styleId="Title">
    <w:name w:val="Title"/>
    <w:basedOn w:val="Normal"/>
    <w:next w:val="Normal"/>
    <w:qFormat/>
    <w:rsid w:val="006D48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D4882"/>
    <w:pPr>
      <w:keepNext/>
      <w:keepLines/>
      <w:jc w:val="center"/>
    </w:pPr>
  </w:style>
  <w:style w:type="paragraph" w:styleId="Date">
    <w:name w:val="Date"/>
    <w:next w:val="Normal"/>
    <w:qFormat/>
    <w:rsid w:val="006D488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D48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D4882"/>
  </w:style>
  <w:style w:type="paragraph" w:customStyle="1" w:styleId="DefinitionTerm">
    <w:name w:val="Definition Term"/>
    <w:basedOn w:val="Normal"/>
    <w:next w:val="Definition"/>
    <w:rsid w:val="006D48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D4882"/>
  </w:style>
  <w:style w:type="paragraph" w:styleId="BodyText">
    <w:name w:val="Body Text"/>
    <w:basedOn w:val="Normal"/>
    <w:link w:val="BodyTextChar"/>
    <w:rsid w:val="006D4882"/>
    <w:pPr>
      <w:spacing w:after="120"/>
    </w:pPr>
  </w:style>
  <w:style w:type="paragraph" w:customStyle="1" w:styleId="TableCaption">
    <w:name w:val="Table Caption"/>
    <w:basedOn w:val="Normal"/>
    <w:link w:val="BodyTextChar"/>
    <w:rsid w:val="006D488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6D488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D4882"/>
  </w:style>
  <w:style w:type="character" w:customStyle="1" w:styleId="VerbatimChar">
    <w:name w:val="Verbatim Char"/>
    <w:basedOn w:val="BodyTextChar"/>
    <w:link w:val="SourceCode"/>
    <w:rsid w:val="006D488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6D4882"/>
    <w:rPr>
      <w:vertAlign w:val="superscript"/>
    </w:rPr>
  </w:style>
  <w:style w:type="character" w:customStyle="1" w:styleId="Link">
    <w:name w:val="Link"/>
    <w:basedOn w:val="BodyTextChar"/>
    <w:rsid w:val="006D4882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D4882"/>
    <w:pPr>
      <w:wordWrap w:val="0"/>
    </w:pPr>
  </w:style>
  <w:style w:type="character" w:customStyle="1" w:styleId="KeywordTok">
    <w:name w:val="KeywordTok"/>
    <w:basedOn w:val="VerbatimChar"/>
    <w:rsid w:val="006D4882"/>
    <w:rPr>
      <w:b/>
      <w:color w:val="007020"/>
    </w:rPr>
  </w:style>
  <w:style w:type="character" w:customStyle="1" w:styleId="DataTypeTok">
    <w:name w:val="DataTypeTok"/>
    <w:basedOn w:val="VerbatimChar"/>
    <w:rsid w:val="006D4882"/>
    <w:rPr>
      <w:color w:val="902000"/>
    </w:rPr>
  </w:style>
  <w:style w:type="character" w:customStyle="1" w:styleId="DecValTok">
    <w:name w:val="DecValTok"/>
    <w:basedOn w:val="VerbatimChar"/>
    <w:rsid w:val="006D4882"/>
    <w:rPr>
      <w:color w:val="40A070"/>
    </w:rPr>
  </w:style>
  <w:style w:type="character" w:customStyle="1" w:styleId="BaseNTok">
    <w:name w:val="BaseNTok"/>
    <w:basedOn w:val="VerbatimChar"/>
    <w:rsid w:val="006D4882"/>
    <w:rPr>
      <w:color w:val="40A070"/>
    </w:rPr>
  </w:style>
  <w:style w:type="character" w:customStyle="1" w:styleId="FloatTok">
    <w:name w:val="FloatTok"/>
    <w:basedOn w:val="VerbatimChar"/>
    <w:rsid w:val="006D4882"/>
    <w:rPr>
      <w:color w:val="40A070"/>
    </w:rPr>
  </w:style>
  <w:style w:type="character" w:customStyle="1" w:styleId="CharTok">
    <w:name w:val="CharTok"/>
    <w:basedOn w:val="VerbatimChar"/>
    <w:rsid w:val="006D4882"/>
    <w:rPr>
      <w:color w:val="4070A0"/>
    </w:rPr>
  </w:style>
  <w:style w:type="character" w:customStyle="1" w:styleId="StringTok">
    <w:name w:val="StringTok"/>
    <w:basedOn w:val="VerbatimChar"/>
    <w:rsid w:val="006D4882"/>
    <w:rPr>
      <w:color w:val="4070A0"/>
    </w:rPr>
  </w:style>
  <w:style w:type="character" w:customStyle="1" w:styleId="CommentTok">
    <w:name w:val="CommentTok"/>
    <w:basedOn w:val="VerbatimChar"/>
    <w:rsid w:val="006D4882"/>
    <w:rPr>
      <w:i/>
      <w:color w:val="60A0B0"/>
    </w:rPr>
  </w:style>
  <w:style w:type="character" w:customStyle="1" w:styleId="OtherTok">
    <w:name w:val="OtherTok"/>
    <w:basedOn w:val="VerbatimChar"/>
    <w:rsid w:val="006D4882"/>
    <w:rPr>
      <w:color w:val="007020"/>
    </w:rPr>
  </w:style>
  <w:style w:type="character" w:customStyle="1" w:styleId="AlertTok">
    <w:name w:val="AlertTok"/>
    <w:basedOn w:val="VerbatimChar"/>
    <w:rsid w:val="006D4882"/>
    <w:rPr>
      <w:b/>
      <w:color w:val="FF0000"/>
    </w:rPr>
  </w:style>
  <w:style w:type="character" w:customStyle="1" w:styleId="FunctionTok">
    <w:name w:val="FunctionTok"/>
    <w:basedOn w:val="VerbatimChar"/>
    <w:rsid w:val="006D4882"/>
    <w:rPr>
      <w:color w:val="06287E"/>
    </w:rPr>
  </w:style>
  <w:style w:type="character" w:customStyle="1" w:styleId="RegionMarkerTok">
    <w:name w:val="RegionMarkerTok"/>
    <w:basedOn w:val="VerbatimChar"/>
    <w:rsid w:val="006D4882"/>
  </w:style>
  <w:style w:type="character" w:customStyle="1" w:styleId="ErrorTok">
    <w:name w:val="ErrorTok"/>
    <w:basedOn w:val="VerbatimChar"/>
    <w:rsid w:val="006D4882"/>
    <w:rPr>
      <w:b/>
      <w:color w:val="FF0000"/>
    </w:rPr>
  </w:style>
  <w:style w:type="character" w:customStyle="1" w:styleId="NormalTok">
    <w:name w:val="NormalTok"/>
    <w:basedOn w:val="VerbatimChar"/>
    <w:rsid w:val="006D4882"/>
  </w:style>
  <w:style w:type="table" w:styleId="TableGrid">
    <w:name w:val="Table Grid"/>
    <w:basedOn w:val="TableNormal"/>
    <w:rsid w:val="00C36E0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2D7BEF-BFCC-4300-8CC3-49A68BD3F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86</Words>
  <Characters>2773</Characters>
  <Application>Microsoft Office Word</Application>
  <DocSecurity>0</DocSecurity>
  <Lines>23</Lines>
  <Paragraphs>6</Paragraphs>
  <ScaleCrop>false</ScaleCrop>
  <Company/>
  <LinksUpToDate>false</LinksUpToDate>
  <CharactersWithSpaces>32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lao</dc:creator>
  <cp:lastModifiedBy>Sam lao</cp:lastModifiedBy>
  <cp:revision>3</cp:revision>
  <dcterms:created xsi:type="dcterms:W3CDTF">2014-04-30T11:35:00Z</dcterms:created>
  <dcterms:modified xsi:type="dcterms:W3CDTF">2014-04-30T11:37:00Z</dcterms:modified>
</cp:coreProperties>
</file>